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89f722e6eb27ff259b67dca5d8425da965976"/>
      <w:r>
        <w:t xml:space="preserve">Unit 2 Lesson 17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30Z</dcterms:created>
  <dcterms:modified xsi:type="dcterms:W3CDTF">2020-11-20T2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FoL3dMM2B5rOGZS3a4mXR1lGxGiAUy9bpNARkAC1ezNIua58OokK4zRSSzBRachn9Tpj1sEn7jVSwsfFWdmg==</vt:lpwstr>
  </property>
</Properties>
</file>